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CH"/>
        </w:rPr>
      </w:pPr>
      <w:r w:rsidRPr="004911CF">
        <w:rPr>
          <w:rFonts w:ascii="Times New Roman" w:eastAsia="Times New Roman" w:hAnsi="Times New Roman" w:cs="Times New Roman"/>
          <w:sz w:val="24"/>
          <w:szCs w:val="24"/>
          <w:lang w:val="en-US" w:eastAsia="fr-CH"/>
        </w:rPr>
        <w:t xml:space="preserve">CLUSTAL </w:t>
      </w:r>
      <w:proofErr w:type="gramStart"/>
      <w:r w:rsidRPr="004911CF">
        <w:rPr>
          <w:rFonts w:ascii="Times New Roman" w:eastAsia="Times New Roman" w:hAnsi="Times New Roman" w:cs="Times New Roman"/>
          <w:sz w:val="24"/>
          <w:szCs w:val="24"/>
          <w:lang w:val="en-US" w:eastAsia="fr-CH"/>
        </w:rPr>
        <w:t>O(</w:t>
      </w:r>
      <w:proofErr w:type="gramEnd"/>
      <w:r w:rsidRPr="004911CF">
        <w:rPr>
          <w:rFonts w:ascii="Times New Roman" w:eastAsia="Times New Roman" w:hAnsi="Times New Roman" w:cs="Times New Roman"/>
          <w:sz w:val="24"/>
          <w:szCs w:val="24"/>
          <w:lang w:val="en-US" w:eastAsia="fr-CH"/>
        </w:rPr>
        <w:t>1.2.4) multiple sequence alignment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MAST-----------------------------------------------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MATT-----------------------------------------------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MDSKSVTPEPTN--------PFYASSGQSGKTYASVVAAAAAAAAD-------------K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MDSQTLS----------------SSSQ-FHEP-NNLLNGVNGHGSD------------S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MDSEEATFSPPAVSSSPGSSPINNSSS-NHTE-TENVSKINVEINDSDINSNSNSEGKS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 :                                                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-------TDADAAPVAPVLEEK---------------------------PPTPPPDGDEV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-------TDA-ADPVAPPVEEESAAPAAAEEEPPKKVEEAVATTDAAPVAPAPAPVEDET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EDGGAVSSAKELDSSSE--------------------------AVSGNSDKVGADDLSDS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SDDGFVSGEDEAEPSTPILVYDAKSTVQVKE----KEEESFDQESPRPIAKVTADDEDE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SDVTIVGGQQ---------------------------------ELPIPADP------DEG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                                             .: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PSAPAA-AAAAEQ---------------PKVVEEEEVRLE----------GKGGGFGGQE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PAPAAA-AAAAEEESTKKVEAAAAE--EVEEDKEAPAKAE----------GVGGGHDVGE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E--KEKPNLVGDGKVSDEVDGSLKEDSTTPEATPKPEVVSGETIGVDDVSSLS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EEEEDDSQGVGLEKEGGG-GGGKDV----EEVKEDEVFVEANDKGFESVDSEGGDVVGEE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4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T----LEKTIGEEKLDDSVVGSAEI----E----KPVSEVSMSEGVENVEALGGDVGGS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.                                       . .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VEVAG--DGEDGGEV--------------------EVAE--------AKDEGGGGEFAGG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VKEAE--EDDKGGNL--------------------GVAE--------AEKDGGGEELASE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------------------------PKP-EAVSDGVGVVEENKKVKEDVEDIKDDGE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5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INNGLREEGDGGTEIETVRSDSVVVEPVSVDNSGVGVVENGDGVVDN-EKLTSGGDFVV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0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---------------------------------------------------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                                       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DAKAASSLLAAAAEEEEE-------EEASNGELGEE--------DAYPA--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DGEAAPSGAEP--VPVVE-------SKSENGELGEG--------DPSLA--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6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--------------SKIE-----------NGSVD-----------------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6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SLRVNPLVD--GGVAVVGDEVKDEVSEIDGAVAPAPV---ASLDNSFEAIEKVGSRSVV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5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-------------VPVIGNSLPDSTDSDATKSLGTGIEGSEGNTEEFDSVDKLNSIEQVK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7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                                       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----SSDAAVGEEKGELGEEPEEK-----------------AP----------ALAPEAN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5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----FHDALEGDEKGELQKEEQQEDEE------------ERGA----------ALEVEVV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9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-----VDVKQASTDGESESKVKDVEEEDVGTKKDDEGESELGGKVDVDDKSDNVIEEEG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1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EVGSSFE---TIEKGDEVV----VDDE------------VVGGDVEPSKVVDSGVEIEV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9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DNGGEVAVGAGLKEGEDRSTQEEVKET------------VEDEKMEPKEGGDRSIEEEVK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2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 .*:                                      :  *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GA------A--------------ESDVEEKPEEDNEGEEVATGGGDDGELGME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9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DKVADDAEA--------------PVAAEKLEPEIEKGEEVGSGSGDGGELSDE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3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--VE--------LT-DKGDVIVNSSPVESVHVDVAKPGVVVVG-DAEGSEELKINADAET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6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DNVAHEQLSDVVLTEKAGDVVVDE----NVGVGAKPDEVVDIG-VDEGVAQR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4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ETVED------------------E----KIELQ---------G-GEDRSIQE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4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                .             *        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----KEV----------DV----SAGAAEAPQPEDKVAPEAEANGDLGDKAE---EEAS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2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----KEV----------EV----SPPSEEVAEPQDKVAPEA--NGELGDEKE---ESDDV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7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LEVANKFDQIGDDDSG-EFEPVSDKAIEEVEEKFTSESD-SIADSSKLESVDTSAVEPEV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2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-----QVSDIAPAEKGEEISEVVSQSLEAAED-------------------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7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-----EVKEIVEDEKNEALTSVASSNLKEAEEPTSVIEESAIASSNLKESEEPTSVFEEV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9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:.           .    .     . :                   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SAAVEVVEESNAPEEL-----LEKAV-------------------------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5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VA----LGGEEAPEES-----TNKDADG----------------DDVVALGGEEAPEES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0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VAAES----GSEPKDVEKANGLEKGMTYAEVIKAASAVADNGTKEEESVLGGIV---DD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7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------------------------------EINIENRVVEG-GIESRVVEGGIESRVDD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9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AIASSNLKEAEEPTSVIEER----AIHSDDAEKLNKVVVEQ-PSESLLAET---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42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                                       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--------VSEANGVAAAVELAVEE-------------------------KLEDNKGEEE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27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-------TNKDADGD-DVVALGGDE----------------------APEESTKKDADVE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3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EEG----VKLNNKGDFVVDSSAIEA-------VNVDVAKPGVVVVGDVEVSELETDGNI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2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VEGEVGSNVVEVEDGSNVDNVAEKDAVSNVDDAAEKDAVSNVDRVVEVEDESHV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5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-----GSKKFTSEGDAVVDAIEVN-----V----SG---PGVAVVGDVDESKEV---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7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..   .     .                          .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lastRenderedPageBreak/>
        <w:t>OsToc159                EMEAKPEPVSGV------------------IPV-----------VVDDTS----SEMIA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0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DEATKPEPPSEA------------------SPV-----------VLNDES----IEELA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6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DVHNKFDPIGQGEGGEVELESDKATEEGG-GKLVSEGDSMVDSSVVDSVDADINVAEPGV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8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---------GNTVEGEARSNADHVLQVEDET-------------HLDNAA----VGEAKS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8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---------EEHIEGTHDENVTSVNDVGETRQLIEEVAKM----TVDEVD----AQNPK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22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                                 ::.   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V---SAESAVEESTEKEQTVDDTSSEMIAHVSAESAVEES--------TEKEQTVESE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5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A---TADSVLEDSPEKEQNADA---------------------------------QTT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38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VVVGAAKEAVIKEDDKDDEVDKTI----------SNIEEPDDLTAAYDGNFELAVKE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32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NAD----RVVEVED--ETPLDNAA-----VGEAESNVDP--AVKVEDDTRFDNGAEGE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32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VVD----DTVATAE--SKPVDNIV----------------------GAGKLDSGVVQTG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5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.:      .   *                               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ASESVEIVGVEKPTEDESN----VDGGASSV--VSRELAPEETKENNVGQEDEGVAEVI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0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ASEVVEDVGVDKPTEVENV----AAPSADGI--LSRELAPESSNENKGADEIEGVTEVV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42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----ISEAAKVEPDEPKVGVEVEELPVSESLKVGSVDAEEDSIPAAESQFEVRKVVE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8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AESNVDRVGEVEDDT--------------HFD-NAVEEEAE--------SNVDRVVEVE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6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VVAVTEEIKEADPET-----------VNKSLDTKDVEVEPE--------QAVSGTIYAN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9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.     .                  .     :   :             .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REEDAD-DDEEIVLAAA----------DDEDDGTNEADD------DEDGVSSDRGPARV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4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REEEAA-DNDII-EVVP----------DDEDGVGNEADD------DDDGANSDTSPARV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48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GDSAEEDENKLPVEDIV----SSREFSFGGKEVDQ--EPSGEGVTRVDGSES-EEETEEM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3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DTHFDN-----AVEEEADSNVDRVIEMDDGSHVEAAVDHHID--REIDDLLS-DSKDESM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2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GDHSGESVERDVVEVEVSGQTSAISRSITGSEQEGEAKDHIDEEANLEGSVS-DGETDGM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5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                           .      .         :.  *     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IIESSEAAKQIMKELGEGSASVSPVSG-LSSSREYTNSMDGQIVLDDSEEDGDDDDNED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0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ILESSEAAKQIMKELAEGSSG--------SVSRDFTNSMDGQIMLDDSEDDEDDDDNDDS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3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IFGSSEAAKQFLAELEKASSGIEAHSDEANISNNMSDRIDGQIVTDSDEDVD--TEDEG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9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IFGGSDSANKYLEELEKQIRDSE---------SSQGDRIDGQIVTDSDEEDV--SDEEGG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7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IFGSSEAAKQFMEELERESGGGSY------AGAEVSQDIDGQIVTDSDEEAD--TDEEG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0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: .*::*:: : ** .   .            .  : :****: *..*:     :::.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DEKGFDSAALAALLKAATGA--SADGNVTVSSQDGSRIFSMDRPAGLGSSAPSLRPTVPR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6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DEKGFDSAALAALLKAATGG--SSDGNITVASPDGSRIFTMDRPAGLGSSAPSLRPTAPR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59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EEKMFDTAALAALLKAATGGGSSEGGNFTITSQDGTKLFSMDRPAGLSSSLRPLKPAAA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5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SKELFDTATLAALLKAASGAGGEDGGGITLTAQDGSRLFSVERPAGLGPSLQTGKPAV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2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VKELFDSAALAALLKAATG-GDSDGGNITVTSQDGSRLFSVERPAGLGSSLRSLRPAP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62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:: **:*:********:*   . .*..*::: **:::*:::*****. *    :*:  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PVARSNLFSPSELAV-TAEPTEEMTEEEKKLHDKVELIRVKFLRLVYRLGATPEETVAAQ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2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QPARSNLFSPSELAV-TADPTEEMTEEEKKLHDKVELIRVKFLRLVYRLGATPEETVAAQ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5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RANRSNIFSNSNVTM-ADETEINLSEEEKQKLEKLQSLRVKFLRLLQRLGHSAEDSIAAQ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1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RSIRPNLFAPSMSRAGTVVSDTDLSEEDKKKLEKLQEIRIKYLRVIQRLGFTTEESIAAQ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8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RPSQPNLFTHSNLQN-SGESENNLSEEEKKKLDTLQQIRVKFLRLIHRLGLSSDEPIAAQ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2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 : *:*: *     :     :::**:*:  :.:: :*:*:**:: *** : :: :**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VLYRLSLAEGIRHGRQTNRAFSLDNARKKAMLLEAEGKEELNFSCNILVLGKIGVGKSAT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68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VLYRLSLAEGIRHGRQTNRAFSLDNARRKALLLEAEGKEELNFSCNILVLGKTGVGKSAT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1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VLYRLALLA----GRQAGQLFSLDAAKKKAVESEAEGNEELIFSLNILVLGKAGVGKSAT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7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VLYRLTLVA----GRQIGEMFSLDAAKESASRLEAEGRDDFAFSLNILVLGKTGVGKSAT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4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VLYRMTLIA----RRQNSPLFSVEAAKMKAFQLEAEGKDDLDFSVNILVIGKSGVGKSAT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7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***::*       ** .  **:: *: .*   ****.::: ** ****:** ******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INSIFGEEKSKTDAFSSATNSVREIVGNVDGVQIRIIDTPGLRPNVMDQGSNRKILASVK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4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INSIFGEEKSKTDAFSSATTNVREIIGDVDGVKIRIIDTPGLRPNVMDQGSNRKILAAVK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77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INSILGNQIASIDAFGLSTTSVREISGTVNGVKITFIDTPGLKSAAMDQSTNAKMLSSVK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3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INSIFGETKTSFSAYGPATTSVTEIVGMVDGVEIRVFDTPGLKSSAFEQSYNRKVLSTVK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0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INSIFGEEKTSIDAFGPATTSVKEISGVVDGVKIRVFDTPGLKSSAMEQGFNRSVLSSVK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3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***:*:  :. .*:. :*..* ** * *:**:* .:*****:  .::*. * .:*::*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KYTKRCPPDIVLYVDRLDSLSRDLNDLPLLKTITSVLGSSIWFNAIVALTHAASAPPEGL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0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KYTKKCPPDIVLYVDRLDSLSRDLNDLPLLKTITAVLGSSIWFNAIVALTHAASAPPEGL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3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KVMKKCPPDIVLYVDRLDTQTRDLNNLPLLRTITASLGTSIWKNAIVTLTHAASAPPDG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9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KLTKKSPPDIVLYVDRLDLQTRDMNDLPMLRSVTSALGPTIWRNVIVTLTHAASAPPDG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6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KLTKKNPPDIYLYVDRLDAQTRDLNDLPMLKTITSCLGPSIWRSAIVTLTHGASAPPDG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9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  *: **** *******  :**:*:**:*:::*: ** :** ..**:***.*****:* 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NGAPMTYEVLMAQRSHIIQQSIRQAAGDMRLM-----NPVALVENHPSCRRNREGQKV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5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NGAPMTYEVLMAQRSHIIQQSIRQAAGDMRLM-----NPVALVENHPSCRKNREGQKV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88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SGTPLSYDVFVAQCSHIVQQSIGQAVGDLRLMNPSLMNPVSLVENHPLCRKNREGVKV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5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SGSPLSYDVFVAQRSHIVQQAIGQAVGDLRLMNPNLMNPVSLVENHPSCRKNRDGQKV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2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SGSPLSYEVFVTQRSHVVQQSIGQAVGDLRMMSPSLMNPVSLVENHPSCRRNRDGHKI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5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.*:*::*:*:::* **::**:* **.**:*:*     ***:****** **:**:* *:*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lastRenderedPageBreak/>
        <w:t>OsToc159                NGQSWRHQMLLLCYSSKILSEANSLLKLQDPN-PGKLFGFRFRSPPLPFLLSSLLQSRAH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18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NGQSWRHQMLLLCYSSKILSEANSLLKLQDPN-PGKLFGFRFRSPPLPFLLSSLLQSRAH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4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NGQTWRSQLLLLCYSLKVLSETNSLLRPQEPLDHRKVFGFRVRSPPLPYLLSWLLQSRAH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1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NGQSWKPLLLLLCYSMKILSEATNISKTQEAADNRRLFGFRSRAPPLPYLLSWLLQSRAH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84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NGQSWRPQLLLLSYSMKILSEASALSKPEDPFDHRKLFGFRTRSPPLPYMLSSMLQSRAH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1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**:*:  :***.** *:***:. : : ::     ::**** *:****::** :*****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PKLSPDQGGNEGDSDIDLDDYSDIEQDEDE-EEYDQLPPFKPLTKSQLARLTKEQKNAYF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97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PKLSAEQGGNEGDSDIELDDYSDVEQDDDE-EEYDQLPPFKPLTKAQLARLTKEQKNAYF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0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PKLPGDQGGDSVDSDIEIDDVSDSEQEDGEDDEYDQLPPFKPLRKTQLAKLSNEQRKAYF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70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PKLPDQAGIDNGDSDIEMADLSDSDGEEGE-DEYDQLPPFKPLKKSQIAKLNGEQRKAYL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43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PKLSAEQGGDNGDSDIDLDDLSDSDQE-EE-DEYDQLPPFKPLRKAQLAKLSKEQRKAYF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7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**  : * :. ****:: * ** : :  * :*********** *:*:*:*. **::**: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DEYDYRVKLLQKKQWKDEIRRLKEMKKRGKTDM-DAYGYANIAGENDLDPPPENVSVP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3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DEYDYRVKLLQKKQWKDEIRRLKEMKKRGKTDL-DDYGYASIGGENDQDPPPENVSVP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6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EEYDYRVKLLQKKQWREELKRMKEMKKNGKKLGESEFGYPGEED-DPENGAPAAVPVP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2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EEYDYRVKLLQKKQWREELKRMRDMKKRGKNG---ENDYM--EE-DEENGSPAAVPVP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9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EEYDYRVKLLQKKQLREDLKRMKEMKSKGKEAA-IDNGYA--EE-EADAGAAAPVAVPLP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3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:************* :::::*:::**..**       .*      :        * ***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DMVLPPSFDCDNPTYRYRFLEPTSTVLARPVLDAHGWDHDCGYDGVSVEETLALLNKFP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09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DMVLPPSFDCDNPTYRYRFLEPTSTVLARPVLDAHGWDHDCGYDGVSVEETLAILSRFP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2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DMVLPPSFDSDNSAYRYRYLEPTSQLLTRPVLDTHGWDHDCGYDGVNAEHSLALASRFP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8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DMVLPQSFDSDNPAYRYRFLEPNSQLLTRPVLDTHSWDHDCGYDGVNIENSMAIINKFP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5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DMALPPSFDSDNPAYRYRFLEPTSQFLARPVLDTHGWDHDCGYDGVNVEQSLAIASRFPA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9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*.** ***.** :****:***.* .*:*****:*.**********. *.::*: .:**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NMAVQVTKDKKEFSIHLDSSISAKLGEDASSLAGFDIQTVGRQLAYILRGETKFKNIKKN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5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NVAVQVTKDKKEFSIHLDSSIAAKHGENASSLAGFDIQTVGRQLAYILRGETKIKNIKKN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18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TATVQVTKDKKEFNIHLDSSVSAKHGENGSTMAGFDIQNVGKQLAYVVRGETKFKNLRKN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4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AVTVQVTKDKQDFSIHLDSSVAAKHGENGSTMAGFDIQNIGKQLAYIVRGETKFKNFKRN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1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AVTVQITKDKKDFSINLDSSIAAKHGENGSTMAGFDIQSIGKQLAYIVRGETKFKSLKKN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5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  :**:****::*.*:****::** **:.*::******.:*:****::*****:*.:::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FA4B56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>
        <w:rPr>
          <w:rFonts w:ascii="Courier New" w:eastAsia="Times New Roman" w:hAnsi="Courier New" w:cs="Courier New"/>
          <w:noProof/>
          <w:sz w:val="16"/>
          <w:szCs w:val="16"/>
          <w:lang w:eastAsia="fr-C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20001</wp:posOffset>
                </wp:positionH>
                <wp:positionV relativeFrom="paragraph">
                  <wp:posOffset>4866</wp:posOffset>
                </wp:positionV>
                <wp:extent cx="436354" cy="559123"/>
                <wp:effectExtent l="0" t="0" r="20955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354" cy="55912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09DACE" id="Rectangle 1" o:spid="_x0000_s1026" style="position:absolute;margin-left:190.55pt;margin-top:.4pt;width:34.35pt;height:44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" filled="f" strokecolor="#c00000" strokeweight="1.5pt"/>
            </w:pict>
          </mc:Fallback>
        </mc:AlternateContent>
      </w:r>
      <w:r w:rsidR="004911CF"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KTTGGFSVTFLGDIVATGLKVEDQLSLGKRLALVASTGAMRAQGDTAYGANLEARLKDKD</w:t>
      </w:r>
      <w:r w:rsidR="004911CF"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1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KTTGGFSVTFLGDIVATGLKVEDQLSLGKRLSLVASTGAMRAQGDTAYGANLEARLKDK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4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KTTVGGSVTFLGENIATGVKLEDQIALGKRLVLVGSTGTMRSQGDSAYGANLEVRLREA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40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KTAAGVSVTFLGENVSTGVKLEDQIALGKRLVLVGSTGTVRSQNDSAYGANVEVRLREA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7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KTACGISVTFLGENMVTGLKVEDQIILGKQYVLVGSAGTVRSQSDTAYGANFELQRREAD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1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**: * ******: : **:*:***: ***:  **.*:*::*:*.*:*****.* : :: 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YPIGQSLSTLGLSLMKWRRDLALGANLQSQFSIGRGSKMVVRLGLNNKLSGQITVRTSTS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27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YPIGQSLSTLGLSLMKWRRDLALGANLQSQFSIGRGSKMAVRLGLNNKLSGQITVRTSTS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0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FPIGQDQSSFGLSLVKWRGDLALGANLQSQVSVGRNSKIALRAGLNNKMSGQITVRTSSS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469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FPVGQDQSSLSLSLVQWRGDLALGANFQSQISLGRSYKMAVRAGLNNKLSGQINVRTSSS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437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FPIGQVQSTLSMSVIKWRGDLALGFNSMAQFAVGRNSKVAVRAGINNKLSGQVTVRTSSS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71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:*:**  *::.:*:::** ***** *  :*.::**. *:.:* *:***:***:.****:*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OsToc159                EQVQIALLGLIPVAASIYRSFRPSEPSFAY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06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SbToc159                EQVQIALLGLIPVAASIYRSFRPSEPSFAY---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335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AtToc159                DQLQIALTAILPIAMSIYKSIRPEATNDKYSMY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502</w:t>
      </w:r>
    </w:p>
    <w:p w:rsidR="004911CF" w:rsidRPr="004911C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>PsToc159                DQLQIALIAILPVAKAIYKNFWPGVT-ENYSIY</w:t>
      </w:r>
      <w:r w:rsidRPr="004911C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469</w:t>
      </w:r>
    </w:p>
    <w:p w:rsidR="004911CF" w:rsidRPr="007958F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7958FF">
        <w:rPr>
          <w:rFonts w:ascii="Courier New" w:eastAsia="Times New Roman" w:hAnsi="Courier New" w:cs="Courier New"/>
          <w:sz w:val="16"/>
          <w:szCs w:val="16"/>
          <w:lang w:val="en-US" w:eastAsia="fr-CH"/>
        </w:rPr>
        <w:t>Solyc09g074940.1.1      DHLSLALTAIIPTAIGIYRKLWPDAG-EKYSIY</w:t>
      </w:r>
      <w:r w:rsidRPr="007958FF">
        <w:rPr>
          <w:rFonts w:ascii="Courier New" w:eastAsia="Times New Roman" w:hAnsi="Courier New" w:cs="Courier New"/>
          <w:sz w:val="16"/>
          <w:szCs w:val="16"/>
          <w:lang w:val="en-US" w:eastAsia="fr-CH"/>
        </w:rPr>
        <w:tab/>
        <w:t>1403</w:t>
      </w:r>
    </w:p>
    <w:p w:rsidR="004911CF" w:rsidRPr="007958FF" w:rsidRDefault="004911CF" w:rsidP="00491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val="en-US" w:eastAsia="fr-CH"/>
        </w:rPr>
      </w:pPr>
      <w:r w:rsidRPr="007958FF">
        <w:rPr>
          <w:rFonts w:ascii="Courier New" w:eastAsia="Times New Roman" w:hAnsi="Courier New" w:cs="Courier New"/>
          <w:sz w:val="16"/>
          <w:szCs w:val="16"/>
          <w:lang w:val="en-US" w:eastAsia="fr-CH"/>
        </w:rPr>
        <w:t xml:space="preserve">                        :::.:** .::* * .**:.: *      *   </w:t>
      </w:r>
    </w:p>
    <w:p w:rsidR="007958FF" w:rsidRDefault="007958FF" w:rsidP="007958FF">
      <w:pP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:rsidR="007958FF" w:rsidRDefault="007958FF" w:rsidP="007958FF">
      <w:pP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Figure 1E –Source data:</w:t>
      </w:r>
    </w:p>
    <w:p w:rsidR="007958FF" w:rsidRPr="00357E17" w:rsidRDefault="007958FF" w:rsidP="007958FF">
      <w:pPr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bookmarkStart w:id="0" w:name="_GoBack"/>
      <w:bookmarkEnd w:id="0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Alignment of the amino acid sequences of </w:t>
      </w:r>
      <w:r w:rsidRPr="00357E17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 xml:space="preserve">Arabidopsis 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At)</w:t>
      </w:r>
      <w:r w:rsidRPr="00357E17">
        <w:rPr>
          <w:rFonts w:ascii="Times New Roman" w:hAnsi="Times New Roman" w:cs="Times New Roman"/>
          <w:i/>
          <w:color w:val="000000" w:themeColor="text1"/>
          <w:sz w:val="24"/>
          <w:szCs w:val="24"/>
          <w:lang w:val="en-GB"/>
        </w:rPr>
        <w:t xml:space="preserve"> 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TOC159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ith following species: </w:t>
      </w:r>
      <w:proofErr w:type="spellStart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Pisum</w:t>
      </w:r>
      <w:proofErr w:type="spellEnd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sativum</w:t>
      </w:r>
      <w:proofErr w:type="spellEnd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Ps)</w:t>
      </w:r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Solanum</w:t>
      </w:r>
      <w:proofErr w:type="spellEnd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lycopersicum</w:t>
      </w:r>
      <w:proofErr w:type="spellEnd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spellStart"/>
      <w:proofErr w:type="gramStart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l</w:t>
      </w:r>
      <w:proofErr w:type="spellEnd"/>
      <w:proofErr w:type="gramEnd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), </w:t>
      </w:r>
      <w:proofErr w:type="spellStart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Oryza</w:t>
      </w:r>
      <w:proofErr w:type="spellEnd"/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sativa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</w:t>
      </w:r>
      <w:proofErr w:type="spellStart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s</w:t>
      </w:r>
      <w:proofErr w:type="spellEnd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), and </w:t>
      </w:r>
      <w:r w:rsidRPr="00357E1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Sorghum bicolor 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Sb).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Sequence alignment </w:t>
      </w:r>
      <w:proofErr w:type="gramStart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was carried</w:t>
      </w:r>
      <w:proofErr w:type="gramEnd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out using</w:t>
      </w:r>
      <w:r w:rsidRPr="00357E1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CLUSTAL Omega (1.2.4)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.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conserved </w:t>
      </w:r>
      <w:proofErr w:type="spellStart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UMOylation</w:t>
      </w:r>
      <w:proofErr w:type="spellEnd"/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equence in the M-domain marked in the red box.</w:t>
      </w:r>
      <w:r w:rsidRPr="00357E17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</w:p>
    <w:p w:rsidR="002450EA" w:rsidRPr="007958FF" w:rsidRDefault="002450EA">
      <w:pPr>
        <w:rPr>
          <w:lang w:val="en-GB"/>
        </w:rPr>
      </w:pPr>
    </w:p>
    <w:sectPr w:rsidR="002450EA" w:rsidRPr="007958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TQ1MjE1tzC1NDBS0lEKTi0uzszPAykwqgUA6fRHKiwAAAA="/>
  </w:docVars>
  <w:rsids>
    <w:rsidRoot w:val="004911CF"/>
    <w:rsid w:val="002450EA"/>
    <w:rsid w:val="004911CF"/>
    <w:rsid w:val="007958FF"/>
    <w:rsid w:val="00FA4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FBC1D"/>
  <w15:chartTrackingRefBased/>
  <w15:docId w15:val="{FE02D963-FF91-4E2C-AAA5-6306F4FAB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08</Words>
  <Characters>13250</Characters>
  <Application>Microsoft Office Word</Application>
  <DocSecurity>0</DocSecurity>
  <Lines>110</Lines>
  <Paragraphs>31</Paragraphs>
  <ScaleCrop>false</ScaleCrop>
  <Company>Université de Neuchâtel</Company>
  <LinksUpToDate>false</LinksUpToDate>
  <CharactersWithSpaces>1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SALAM Shanmugabalaji</dc:creator>
  <cp:keywords/>
  <dc:description/>
  <cp:lastModifiedBy>VENKATASALAM Shanmugabalaji</cp:lastModifiedBy>
  <cp:revision>3</cp:revision>
  <dcterms:created xsi:type="dcterms:W3CDTF">2020-11-12T10:06:00Z</dcterms:created>
  <dcterms:modified xsi:type="dcterms:W3CDTF">2020-11-19T16:14:00Z</dcterms:modified>
</cp:coreProperties>
</file>